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0"/>
        <w:ind w:firstLine="720"/>
        <w:rPr>
          <w:rFonts w:ascii="Calibri" w:hAnsi="Calibri"/>
          <w:lang w:val="en-US"/>
        </w:rPr>
      </w:pPr>
      <w:r>
        <w:rPr>
          <w:rStyle w:val="ac"/>
          <w:rFonts w:ascii="Wingdings" w:hAnsi="Wingdings"/>
        </w:rPr>
        <w:t></w:t>
      </w:r>
      <w:r>
        <w:rPr>
          <w:rStyle w:val="ac"/>
          <w:rFonts w:ascii="Wingdings" w:hAnsi="Wingdings"/>
        </w:rPr>
        <w:t></w:t>
      </w:r>
      <w:r>
        <w:rPr>
          <w:rStyle w:val="ac"/>
          <w:rFonts w:ascii="Wingdings" w:hAnsi="Wingdings"/>
        </w:rPr>
        <w:tab/>
      </w:r>
      <w:r>
        <w:rPr>
          <w:rStyle w:val="ac"/>
        </w:rPr>
        <w:t>[AT112-e][103][NTN] RACH and HARQ feedback aspects (IDC)</w:t>
      </w:r>
    </w:p>
    <w:p w14:paraId="3194CEED" w14:textId="77777777" w:rsidR="001E3D0D" w:rsidRDefault="00713950">
      <w:pPr>
        <w:pStyle w:val="af0"/>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e"/>
          </w:rPr>
          <w:t>R2-2010455</w:t>
        </w:r>
      </w:hyperlink>
    </w:p>
    <w:p w14:paraId="34D33702" w14:textId="77777777" w:rsidR="001E3D0D" w:rsidRDefault="00713950">
      <w:pPr>
        <w:pStyle w:val="af0"/>
        <w:ind w:left="1440"/>
      </w:pPr>
      <w:r>
        <w:t>Intended outcome: summary of the offline discussion with e.g.:</w:t>
      </w:r>
    </w:p>
    <w:p w14:paraId="25F22A8F" w14:textId="77777777" w:rsidR="001E3D0D" w:rsidRDefault="00713950">
      <w:pPr>
        <w:pStyle w:val="af0"/>
        <w:numPr>
          <w:ilvl w:val="0"/>
          <w:numId w:val="4"/>
        </w:numPr>
        <w:ind w:left="2160"/>
        <w:rPr>
          <w:rFonts w:cs="Arial"/>
        </w:rPr>
      </w:pPr>
      <w:r>
        <w:rPr>
          <w:rFonts w:cs="Arial"/>
        </w:rPr>
        <w:t>List of proposals for agreement (if any)</w:t>
      </w:r>
    </w:p>
    <w:p w14:paraId="565779D4" w14:textId="77777777" w:rsidR="001E3D0D" w:rsidRDefault="00713950">
      <w:pPr>
        <w:pStyle w:val="af0"/>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1"/>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1"/>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ra-ResponseWindow and msgB-ResponseWindow is offset by UE-gNB RTD  in LEO/GEO. </w:t>
      </w:r>
    </w:p>
    <w:p w14:paraId="768C7E60" w14:textId="77777777" w:rsidR="001E3D0D" w:rsidRDefault="00713950">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1"/>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14:paraId="0D9E6DA6" w14:textId="3737531D" w:rsidR="001E3D0D" w:rsidRDefault="00713950">
      <w:pPr>
        <w:pStyle w:val="af1"/>
        <w:ind w:left="1800" w:hanging="1080"/>
        <w:rPr>
          <w:rFonts w:ascii="Arial" w:hAnsi="Arial" w:cs="Arial"/>
          <w:b/>
          <w:sz w:val="20"/>
        </w:rPr>
      </w:pPr>
      <w:r>
        <w:rPr>
          <w:rFonts w:ascii="Arial" w:hAnsi="Arial" w:cs="Arial"/>
          <w:b/>
          <w:sz w:val="20"/>
        </w:rPr>
        <w:lastRenderedPageBreak/>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MsgA transmission;</w:t>
      </w:r>
    </w:p>
    <w:p w14:paraId="11E14104"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Based on DL timing (e.g. downlink symbol that has the same symbol number, slot number and system frame number as the last uplink symbol of the PRACH occasion where msg1/MsgA was transmitted);</w:t>
      </w:r>
    </w:p>
    <w:p w14:paraId="0987E36A"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commonly used in NTN, i.e., for a UE with/without precompensation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r w:rsidRPr="0012361F">
              <w:rPr>
                <w:rFonts w:eastAsiaTheme="minorEastAsia" w:cs="Arial"/>
                <w:i/>
                <w:iCs/>
              </w:rPr>
              <w:t>ra-ResponseWindow</w:t>
            </w:r>
            <w:r>
              <w:rPr>
                <w:rFonts w:eastAsiaTheme="minorEastAsia" w:cs="Arial"/>
              </w:rPr>
              <w:t xml:space="preserve"> and </w:t>
            </w:r>
            <w:r w:rsidRPr="0012361F">
              <w:rPr>
                <w:rFonts w:eastAsiaTheme="minorEastAsia" w:cs="Arial"/>
                <w:i/>
                <w:iCs/>
              </w:rPr>
              <w:t>msgB-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MsgB though if successRAR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gNB RTT could be simply TA or TA+</w:t>
            </w:r>
            <w:r w:rsidR="006E7AC2">
              <w:rPr>
                <w:lang w:eastAsia="sv-SE"/>
              </w:rPr>
              <w:t>Koffset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r w:rsidRPr="000F3B30">
              <w:rPr>
                <w:i/>
                <w:lang w:eastAsia="ko-KR"/>
              </w:rPr>
              <w:t>ra-ResponseWindow</w:t>
            </w:r>
            <w:r w:rsidRPr="000F3B30">
              <w:rPr>
                <w:lang w:eastAsia="ko-KR"/>
              </w:rPr>
              <w:t xml:space="preserve"> configured in </w:t>
            </w:r>
            <w:r w:rsidRPr="000F3B30">
              <w:rPr>
                <w:i/>
                <w:lang w:eastAsia="ko-KR"/>
              </w:rPr>
              <w:t>RACH-ConfigCommon</w:t>
            </w:r>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For MsgA,</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r w:rsidRPr="000F3B30">
              <w:rPr>
                <w:i/>
                <w:iCs/>
                <w:lang w:eastAsia="ko-KR"/>
              </w:rPr>
              <w:t>m</w:t>
            </w:r>
            <w:r w:rsidRPr="000F3B30">
              <w:rPr>
                <w:rFonts w:eastAsiaTheme="minorEastAsia"/>
                <w:i/>
                <w:iCs/>
                <w:lang w:eastAsia="ko-KR"/>
              </w:rPr>
              <w:t>sgB</w:t>
            </w:r>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r>
              <w:rPr>
                <w:rFonts w:eastAsiaTheme="minorEastAsia" w:hint="eastAsia"/>
              </w:rPr>
              <w:t>Ac</w:t>
            </w:r>
            <w:r>
              <w:rPr>
                <w:rFonts w:eastAsiaTheme="minorEastAsia"/>
              </w:rPr>
              <w:t xml:space="preserve">oording to current describtion in 38.213 as follows, DL timing to start </w:t>
            </w:r>
            <w:r w:rsidR="002D2FA0">
              <w:rPr>
                <w:rFonts w:eastAsiaTheme="minorEastAsia"/>
              </w:rPr>
              <w:t>r</w:t>
            </w:r>
            <w:r w:rsidRPr="00C07AE9">
              <w:rPr>
                <w:rFonts w:eastAsiaTheme="minorEastAsia"/>
              </w:rPr>
              <w:t>a-ResponseWindow and msgB-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w:t>
            </w:r>
            <w:r w:rsidR="002D2FA0" w:rsidRPr="00B916EC">
              <w:rPr>
                <w:lang w:val="en-US"/>
              </w:rPr>
              <w:lastRenderedPageBreak/>
              <w:t>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precompensation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5C39B0" w14:paraId="61AB6BB2" w14:textId="77777777">
        <w:trPr>
          <w:ins w:id="24" w:author="cmcc" w:date="2020-11-09T11:12:00Z"/>
        </w:trPr>
        <w:tc>
          <w:tcPr>
            <w:tcW w:w="1496" w:type="dxa"/>
          </w:tcPr>
          <w:p w14:paraId="44B2D147" w14:textId="022C0507" w:rsidR="005C39B0" w:rsidRDefault="005C39B0" w:rsidP="005C39B0">
            <w:pPr>
              <w:rPr>
                <w:ins w:id="25" w:author="cmcc" w:date="2020-11-09T11:12:00Z"/>
                <w:rFonts w:eastAsiaTheme="minorEastAsia" w:hint="eastAsia"/>
              </w:rPr>
            </w:pPr>
            <w:ins w:id="26" w:author="cmcc" w:date="2020-11-09T11:12:00Z">
              <w:r>
                <w:rPr>
                  <w:rFonts w:eastAsiaTheme="minorEastAsia" w:hint="eastAsia"/>
                </w:rPr>
                <w:t>C</w:t>
              </w:r>
              <w:r>
                <w:rPr>
                  <w:rFonts w:eastAsiaTheme="minorEastAsia"/>
                </w:rPr>
                <w:t>MCC</w:t>
              </w:r>
            </w:ins>
          </w:p>
        </w:tc>
        <w:tc>
          <w:tcPr>
            <w:tcW w:w="1739" w:type="dxa"/>
          </w:tcPr>
          <w:p w14:paraId="1B136DA2" w14:textId="6DC98D45" w:rsidR="005C39B0" w:rsidRDefault="005C39B0" w:rsidP="005C39B0">
            <w:pPr>
              <w:rPr>
                <w:ins w:id="27" w:author="cmcc" w:date="2020-11-09T11:12:00Z"/>
                <w:rFonts w:eastAsiaTheme="minorEastAsia"/>
              </w:rPr>
            </w:pPr>
            <w:ins w:id="28" w:author="cmcc" w:date="2020-11-09T11:12:00Z">
              <w:r>
                <w:rPr>
                  <w:rFonts w:eastAsiaTheme="minorEastAsia" w:hint="eastAsia"/>
                </w:rPr>
                <w:t>O</w:t>
              </w:r>
              <w:r>
                <w:rPr>
                  <w:rFonts w:eastAsiaTheme="minorEastAsia"/>
                </w:rPr>
                <w:t>ption 1</w:t>
              </w:r>
            </w:ins>
          </w:p>
        </w:tc>
        <w:tc>
          <w:tcPr>
            <w:tcW w:w="6480" w:type="dxa"/>
          </w:tcPr>
          <w:p w14:paraId="53619559" w14:textId="683D84F4" w:rsidR="005C39B0" w:rsidRDefault="005C39B0" w:rsidP="005C39B0">
            <w:pPr>
              <w:rPr>
                <w:ins w:id="29" w:author="cmcc" w:date="2020-11-09T11:12:00Z"/>
                <w:rFonts w:eastAsiaTheme="minorEastAsia"/>
              </w:rPr>
            </w:pPr>
            <w:ins w:id="30" w:author="cmcc" w:date="2020-11-09T11:12: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bl>
    <w:p w14:paraId="03D44734" w14:textId="77777777" w:rsidR="001E3D0D" w:rsidRDefault="001E3D0D">
      <w:pPr>
        <w:ind w:left="1440" w:hanging="1440"/>
        <w:rPr>
          <w:b/>
        </w:rPr>
      </w:pPr>
    </w:p>
    <w:p w14:paraId="01BC4792" w14:textId="77777777" w:rsidR="001E3D0D" w:rsidRDefault="00713950">
      <w:pPr>
        <w:ind w:left="1440" w:hanging="1440"/>
      </w:pPr>
      <w:r>
        <w:t>Another proposal addresses the ra-ContentionResolutionTimer:</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14:paraId="715CA04D" w14:textId="77777777" w:rsidR="001E3D0D" w:rsidRDefault="00713950">
      <w:r>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14:paraId="5BAF4DF4" w14:textId="77777777"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1"/>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After TA cor</w:t>
            </w:r>
            <w:r>
              <w:rPr>
                <w:rFonts w:eastAsia="宋体" w:hint="eastAsia"/>
                <w:lang w:val="en-US"/>
              </w:rPr>
              <w:t>r</w:t>
            </w:r>
            <w:r>
              <w:rPr>
                <w:lang w:eastAsia="sv-SE"/>
              </w:rPr>
              <w:t xml:space="preserve">ection,  NW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r>
              <w:rPr>
                <w:rFonts w:eastAsiaTheme="minorEastAsia" w:hint="eastAsia"/>
              </w:rPr>
              <w:t>Spreadtrum</w:t>
            </w:r>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r w:rsidRPr="00D53746">
              <w:rPr>
                <w:i/>
                <w:lang w:eastAsia="sv-SE"/>
              </w:rPr>
              <w:t>ra-ContentionResolutionTimer</w:t>
            </w:r>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RTT so we </w:t>
            </w:r>
            <w:r w:rsidRPr="00B67EAC">
              <w:rPr>
                <w:lang w:eastAsia="sv-SE"/>
              </w:rPr>
              <w:lastRenderedPageBreak/>
              <w:t>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lastRenderedPageBreak/>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When UL and DL are aligned at the gNB, using the DL timing is the same as using the UL timing in TNs. The UE will not starting to monitior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31" w:author="Min Min13 Xu" w:date="2020-11-08T18:17:00Z"/>
        </w:trPr>
        <w:tc>
          <w:tcPr>
            <w:tcW w:w="1496" w:type="dxa"/>
          </w:tcPr>
          <w:p w14:paraId="6191DFD9" w14:textId="4A052048" w:rsidR="00143359" w:rsidRPr="00143359" w:rsidRDefault="00143359" w:rsidP="00CB3817">
            <w:pPr>
              <w:rPr>
                <w:ins w:id="32" w:author="Min Min13 Xu" w:date="2020-11-08T18:17:00Z"/>
                <w:rFonts w:eastAsiaTheme="minorEastAsia"/>
              </w:rPr>
            </w:pPr>
            <w:ins w:id="33"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34" w:author="Min Min13 Xu" w:date="2020-11-08T18:17:00Z"/>
                <w:rFonts w:eastAsiaTheme="minorEastAsia"/>
              </w:rPr>
            </w:pPr>
            <w:ins w:id="35"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36" w:author="Min Min13 Xu" w:date="2020-11-08T18:17:00Z"/>
                <w:rFonts w:eastAsiaTheme="minorEastAsia"/>
              </w:rPr>
            </w:pPr>
            <w:ins w:id="37"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38" w:author="Apple Inc" w:date="2020-11-08T16:55:00Z"/>
        </w:trPr>
        <w:tc>
          <w:tcPr>
            <w:tcW w:w="1496" w:type="dxa"/>
          </w:tcPr>
          <w:p w14:paraId="5BCE747C" w14:textId="6A8DA8D5" w:rsidR="00B13A0D" w:rsidRDefault="00B13A0D" w:rsidP="00CB3817">
            <w:pPr>
              <w:rPr>
                <w:ins w:id="39" w:author="Apple Inc" w:date="2020-11-08T16:55:00Z"/>
                <w:rFonts w:eastAsiaTheme="minorEastAsia"/>
              </w:rPr>
            </w:pPr>
            <w:ins w:id="40" w:author="Apple Inc" w:date="2020-11-08T16:55:00Z">
              <w:r>
                <w:rPr>
                  <w:rFonts w:eastAsiaTheme="minorEastAsia"/>
                </w:rPr>
                <w:t>Apple</w:t>
              </w:r>
            </w:ins>
          </w:p>
        </w:tc>
        <w:tc>
          <w:tcPr>
            <w:tcW w:w="1829" w:type="dxa"/>
          </w:tcPr>
          <w:p w14:paraId="1A579B81" w14:textId="492D5B29" w:rsidR="00B13A0D" w:rsidRDefault="00B13A0D" w:rsidP="00CB3817">
            <w:pPr>
              <w:rPr>
                <w:ins w:id="41" w:author="Apple Inc" w:date="2020-11-08T16:55:00Z"/>
                <w:rFonts w:eastAsiaTheme="minorEastAsia"/>
              </w:rPr>
            </w:pPr>
            <w:ins w:id="42" w:author="Apple Inc" w:date="2020-11-08T16:55:00Z">
              <w:r>
                <w:rPr>
                  <w:rFonts w:eastAsiaTheme="minorEastAsia"/>
                </w:rPr>
                <w:t>Option 2</w:t>
              </w:r>
            </w:ins>
          </w:p>
        </w:tc>
        <w:tc>
          <w:tcPr>
            <w:tcW w:w="6390" w:type="dxa"/>
          </w:tcPr>
          <w:p w14:paraId="2DF57144" w14:textId="7C40D00D" w:rsidR="00B13A0D" w:rsidRDefault="00B13A0D" w:rsidP="00CB3817">
            <w:pPr>
              <w:rPr>
                <w:ins w:id="43" w:author="Apple Inc" w:date="2020-11-08T16:55:00Z"/>
                <w:rFonts w:eastAsiaTheme="minorEastAsia"/>
              </w:rPr>
            </w:pPr>
            <w:ins w:id="44"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45" w:author="Nokia" w:date="2020-11-09T10:31:00Z"/>
        </w:trPr>
        <w:tc>
          <w:tcPr>
            <w:tcW w:w="1496" w:type="dxa"/>
          </w:tcPr>
          <w:p w14:paraId="38058E0C" w14:textId="7E974B25" w:rsidR="007C34E6" w:rsidRDefault="007C34E6" w:rsidP="007C34E6">
            <w:pPr>
              <w:rPr>
                <w:ins w:id="46" w:author="Nokia" w:date="2020-11-09T10:31:00Z"/>
                <w:rFonts w:eastAsiaTheme="minorEastAsia"/>
              </w:rPr>
            </w:pPr>
            <w:ins w:id="47" w:author="Nokia" w:date="2020-11-09T10:32:00Z">
              <w:r w:rsidRPr="008B3B9E">
                <w:t>Nokia</w:t>
              </w:r>
            </w:ins>
          </w:p>
        </w:tc>
        <w:tc>
          <w:tcPr>
            <w:tcW w:w="1829" w:type="dxa"/>
          </w:tcPr>
          <w:p w14:paraId="482732D5" w14:textId="0D2ABD89" w:rsidR="007C34E6" w:rsidRDefault="007C34E6" w:rsidP="007C34E6">
            <w:pPr>
              <w:rPr>
                <w:ins w:id="48" w:author="Nokia" w:date="2020-11-09T10:31:00Z"/>
                <w:rFonts w:eastAsiaTheme="minorEastAsia"/>
              </w:rPr>
            </w:pPr>
            <w:ins w:id="49" w:author="Nokia" w:date="2020-11-09T10:32:00Z">
              <w:r w:rsidRPr="008B3B9E">
                <w:t>Waiting for RAN1</w:t>
              </w:r>
            </w:ins>
          </w:p>
        </w:tc>
        <w:tc>
          <w:tcPr>
            <w:tcW w:w="6390" w:type="dxa"/>
          </w:tcPr>
          <w:p w14:paraId="22D5F25E" w14:textId="3BB5E43F" w:rsidR="007C34E6" w:rsidRDefault="007C34E6" w:rsidP="007C34E6">
            <w:pPr>
              <w:rPr>
                <w:ins w:id="50" w:author="Nokia" w:date="2020-11-09T10:31:00Z"/>
                <w:rFonts w:eastAsiaTheme="minorEastAsia"/>
              </w:rPr>
            </w:pPr>
            <w:ins w:id="51" w:author="Nokia" w:date="2020-11-09T10:32:00Z">
              <w:r w:rsidRPr="008B3B9E">
                <w:t>It’s better keep unified solution for ra-ResponseWindow and ra-ContentionResolutionTimer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C91BC8" w14:paraId="7AB112C1" w14:textId="77777777">
        <w:trPr>
          <w:ins w:id="52" w:author="cmcc" w:date="2020-11-09T11:12:00Z"/>
        </w:trPr>
        <w:tc>
          <w:tcPr>
            <w:tcW w:w="1496" w:type="dxa"/>
          </w:tcPr>
          <w:p w14:paraId="6A2C0CB5" w14:textId="3CD121D6" w:rsidR="00C91BC8" w:rsidRDefault="00C91BC8" w:rsidP="00C91BC8">
            <w:pPr>
              <w:rPr>
                <w:ins w:id="53" w:author="cmcc" w:date="2020-11-09T11:12:00Z"/>
                <w:rFonts w:eastAsiaTheme="minorEastAsia" w:hint="eastAsia"/>
              </w:rPr>
            </w:pPr>
            <w:ins w:id="54" w:author="cmcc" w:date="2020-11-09T11:12:00Z">
              <w:r>
                <w:rPr>
                  <w:rFonts w:eastAsiaTheme="minorEastAsia" w:hint="eastAsia"/>
                </w:rPr>
                <w:t>C</w:t>
              </w:r>
              <w:r>
                <w:rPr>
                  <w:rFonts w:eastAsiaTheme="minorEastAsia"/>
                </w:rPr>
                <w:t>MCC</w:t>
              </w:r>
            </w:ins>
          </w:p>
        </w:tc>
        <w:tc>
          <w:tcPr>
            <w:tcW w:w="1829" w:type="dxa"/>
          </w:tcPr>
          <w:p w14:paraId="36F067BA" w14:textId="3E0BF34C" w:rsidR="00C91BC8" w:rsidRDefault="00C91BC8" w:rsidP="00C91BC8">
            <w:pPr>
              <w:rPr>
                <w:ins w:id="55" w:author="cmcc" w:date="2020-11-09T11:12:00Z"/>
                <w:rFonts w:eastAsiaTheme="minorEastAsia"/>
              </w:rPr>
            </w:pPr>
            <w:ins w:id="56" w:author="cmcc" w:date="2020-11-09T11:12:00Z">
              <w:r>
                <w:rPr>
                  <w:rFonts w:eastAsiaTheme="minorEastAsia" w:hint="eastAsia"/>
                </w:rPr>
                <w:t>O</w:t>
              </w:r>
              <w:r>
                <w:rPr>
                  <w:rFonts w:eastAsiaTheme="minorEastAsia"/>
                </w:rPr>
                <w:t>ption 2</w:t>
              </w:r>
            </w:ins>
          </w:p>
        </w:tc>
        <w:tc>
          <w:tcPr>
            <w:tcW w:w="6390" w:type="dxa"/>
          </w:tcPr>
          <w:p w14:paraId="3FC81A98" w14:textId="77777777" w:rsidR="00C91BC8" w:rsidRDefault="00C91BC8" w:rsidP="00C91BC8">
            <w:pPr>
              <w:rPr>
                <w:ins w:id="57" w:author="cmcc" w:date="2020-11-09T11:12:00Z"/>
                <w:rFonts w:eastAsiaTheme="minorEastAsia"/>
              </w:rPr>
            </w:pPr>
          </w:p>
        </w:tc>
      </w:tr>
    </w:tbl>
    <w:p w14:paraId="362D075B" w14:textId="77777777" w:rsidR="001E3D0D" w:rsidRDefault="001E3D0D">
      <w:pPr>
        <w:ind w:left="1440" w:hanging="1440"/>
        <w:rPr>
          <w:b/>
        </w:rPr>
      </w:pPr>
    </w:p>
    <w:p w14:paraId="788007AB" w14:textId="77777777" w:rsidR="001E3D0D" w:rsidRDefault="00713950">
      <w:pPr>
        <w:pStyle w:val="2"/>
      </w:pPr>
      <w:r>
        <w:t>Extention of ra-ResponseWindow/msgB-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ab"/>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lastRenderedPageBreak/>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14:paraId="0612D7D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1"/>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af1"/>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af1"/>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1"/>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1"/>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1"/>
        <w:rPr>
          <w:rFonts w:ascii="Arial" w:hAnsi="Arial" w:cs="Arial"/>
          <w:i/>
          <w:sz w:val="20"/>
        </w:rPr>
      </w:pPr>
    </w:p>
    <w:p w14:paraId="786A1C3B" w14:textId="77777777" w:rsidR="001E3D0D" w:rsidRDefault="00713950">
      <w:pPr>
        <w:pStyle w:val="af1"/>
        <w:numPr>
          <w:ilvl w:val="0"/>
          <w:numId w:val="8"/>
        </w:numPr>
        <w:rPr>
          <w:rFonts w:ascii="Arial" w:hAnsi="Arial" w:cs="Arial"/>
          <w:i/>
          <w:sz w:val="20"/>
        </w:rPr>
      </w:pPr>
      <w:r>
        <w:rPr>
          <w:rFonts w:ascii="Arial" w:hAnsi="Arial" w:cs="Arial"/>
          <w:i/>
          <w:sz w:val="20"/>
        </w:rPr>
        <w:lastRenderedPageBreak/>
        <w:t>UE assumes it will not receive a retransmission grant based on gNB decoding result of previous PUSCH transmission:</w:t>
      </w:r>
    </w:p>
    <w:p w14:paraId="19C9F7A6" w14:textId="77777777" w:rsidR="001E3D0D" w:rsidRDefault="00713950">
      <w:pPr>
        <w:pStyle w:val="af1"/>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14:paraId="742E6AA7" w14:textId="77777777" w:rsidR="001E3D0D" w:rsidRDefault="00713950">
      <w:pPr>
        <w:pStyle w:val="af1"/>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1"/>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14:paraId="2BE3EF62" w14:textId="77777777" w:rsidR="001E3D0D" w:rsidRDefault="00713950">
      <w:pPr>
        <w:pStyle w:val="af1"/>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af1"/>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af1"/>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14:paraId="79DD93DC" w14:textId="77777777"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lastRenderedPageBreak/>
              <w:t xml:space="preserve">Option 1 has low or no spec impact (depending </w:t>
            </w:r>
            <w:r w:rsidR="00223C49">
              <w:rPr>
                <w:lang w:eastAsia="sv-SE"/>
              </w:rPr>
              <w:t xml:space="preserve">on </w:t>
            </w:r>
            <w:r>
              <w:rPr>
                <w:lang w:eastAsia="sv-SE"/>
              </w:rPr>
              <w:t>how we do with drx timers).</w:t>
            </w:r>
          </w:p>
        </w:tc>
      </w:tr>
      <w:tr w:rsidR="005169FF" w14:paraId="411E519E" w14:textId="77777777">
        <w:tc>
          <w:tcPr>
            <w:tcW w:w="1496" w:type="dxa"/>
          </w:tcPr>
          <w:p w14:paraId="60795453" w14:textId="08CCD95C" w:rsidR="005169FF" w:rsidRDefault="005169FF" w:rsidP="005169FF">
            <w:r>
              <w:rPr>
                <w:lang w:eastAsia="sv-SE"/>
              </w:rPr>
              <w:lastRenderedPageBreak/>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58" w:author="Min Min13 Xu" w:date="2020-11-08T18:19:00Z"/>
        </w:trPr>
        <w:tc>
          <w:tcPr>
            <w:tcW w:w="1496" w:type="dxa"/>
          </w:tcPr>
          <w:p w14:paraId="3BA3C7A8" w14:textId="57DB8654" w:rsidR="00143359" w:rsidRPr="00143359" w:rsidRDefault="00143359" w:rsidP="005169FF">
            <w:pPr>
              <w:rPr>
                <w:ins w:id="59" w:author="Min Min13 Xu" w:date="2020-11-08T18:19:00Z"/>
                <w:rFonts w:eastAsiaTheme="minorEastAsia"/>
              </w:rPr>
            </w:pPr>
            <w:ins w:id="60"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61" w:author="Min Min13 Xu" w:date="2020-11-08T18:19:00Z"/>
                <w:rFonts w:eastAsiaTheme="minorEastAsia"/>
              </w:rPr>
            </w:pPr>
            <w:ins w:id="62"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63" w:author="Min Min13 Xu" w:date="2020-11-08T18:19:00Z"/>
                <w:rFonts w:eastAsiaTheme="minorEastAsia"/>
              </w:rPr>
            </w:pPr>
            <w:ins w:id="64" w:author="Min Min13 Xu" w:date="2020-11-08T18:19:00Z">
              <w:r>
                <w:rPr>
                  <w:rFonts w:eastAsiaTheme="minorEastAsia" w:hint="eastAsia"/>
                </w:rPr>
                <w:t>N</w:t>
              </w:r>
              <w:r>
                <w:rPr>
                  <w:rFonts w:eastAsiaTheme="minorEastAsia"/>
                </w:rPr>
                <w:t>o spec impact.</w:t>
              </w:r>
            </w:ins>
          </w:p>
        </w:tc>
      </w:tr>
      <w:tr w:rsidR="00B13A0D" w14:paraId="4DCC1F17" w14:textId="77777777">
        <w:trPr>
          <w:ins w:id="65" w:author="Apple Inc" w:date="2020-11-08T16:57:00Z"/>
        </w:trPr>
        <w:tc>
          <w:tcPr>
            <w:tcW w:w="1496" w:type="dxa"/>
          </w:tcPr>
          <w:p w14:paraId="12F22B44" w14:textId="457065C8" w:rsidR="00B13A0D" w:rsidRDefault="00B13A0D" w:rsidP="005169FF">
            <w:pPr>
              <w:rPr>
                <w:ins w:id="66" w:author="Apple Inc" w:date="2020-11-08T16:57:00Z"/>
                <w:rFonts w:eastAsiaTheme="minorEastAsia"/>
              </w:rPr>
            </w:pPr>
            <w:ins w:id="67" w:author="Apple Inc" w:date="2020-11-08T16:57:00Z">
              <w:r>
                <w:rPr>
                  <w:rFonts w:eastAsiaTheme="minorEastAsia"/>
                </w:rPr>
                <w:t>Apple</w:t>
              </w:r>
            </w:ins>
          </w:p>
        </w:tc>
        <w:tc>
          <w:tcPr>
            <w:tcW w:w="1739" w:type="dxa"/>
          </w:tcPr>
          <w:p w14:paraId="6F729708" w14:textId="1251C3B7" w:rsidR="00B13A0D" w:rsidRDefault="00B13A0D" w:rsidP="005169FF">
            <w:pPr>
              <w:rPr>
                <w:ins w:id="68" w:author="Apple Inc" w:date="2020-11-08T16:57:00Z"/>
                <w:rFonts w:eastAsiaTheme="minorEastAsia"/>
              </w:rPr>
            </w:pPr>
            <w:ins w:id="69" w:author="Apple Inc" w:date="2020-11-08T16:57:00Z">
              <w:r>
                <w:rPr>
                  <w:rFonts w:eastAsiaTheme="minorEastAsia"/>
                </w:rPr>
                <w:t>Option 1</w:t>
              </w:r>
            </w:ins>
          </w:p>
        </w:tc>
        <w:tc>
          <w:tcPr>
            <w:tcW w:w="6480" w:type="dxa"/>
          </w:tcPr>
          <w:p w14:paraId="1A190B1D" w14:textId="494BF0FB" w:rsidR="00B13A0D" w:rsidRDefault="00B13A0D" w:rsidP="005169FF">
            <w:pPr>
              <w:rPr>
                <w:ins w:id="70" w:author="Apple Inc" w:date="2020-11-08T16:57:00Z"/>
                <w:rFonts w:eastAsiaTheme="minorEastAsia"/>
              </w:rPr>
            </w:pPr>
            <w:ins w:id="71"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72" w:author="Nokia" w:date="2020-11-09T10:32:00Z"/>
        </w:trPr>
        <w:tc>
          <w:tcPr>
            <w:tcW w:w="1496" w:type="dxa"/>
          </w:tcPr>
          <w:p w14:paraId="5A692F70" w14:textId="3A136E2C" w:rsidR="007C34E6" w:rsidRDefault="007C34E6" w:rsidP="007C34E6">
            <w:pPr>
              <w:rPr>
                <w:ins w:id="73" w:author="Nokia" w:date="2020-11-09T10:32:00Z"/>
                <w:rFonts w:eastAsiaTheme="minorEastAsia"/>
              </w:rPr>
            </w:pPr>
            <w:ins w:id="74" w:author="Nokia" w:date="2020-11-09T10:32:00Z">
              <w:r w:rsidRPr="00DB25E6">
                <w:t>Nokia</w:t>
              </w:r>
            </w:ins>
          </w:p>
        </w:tc>
        <w:tc>
          <w:tcPr>
            <w:tcW w:w="1739" w:type="dxa"/>
          </w:tcPr>
          <w:p w14:paraId="104DB5D4" w14:textId="16766D85" w:rsidR="007C34E6" w:rsidRDefault="007C34E6" w:rsidP="007C34E6">
            <w:pPr>
              <w:rPr>
                <w:ins w:id="75" w:author="Nokia" w:date="2020-11-09T10:32:00Z"/>
                <w:rFonts w:eastAsiaTheme="minorEastAsia"/>
              </w:rPr>
            </w:pPr>
            <w:ins w:id="76" w:author="Nokia" w:date="2020-11-09T10:32:00Z">
              <w:r w:rsidRPr="00DB25E6">
                <w:t>Option1</w:t>
              </w:r>
            </w:ins>
          </w:p>
        </w:tc>
        <w:tc>
          <w:tcPr>
            <w:tcW w:w="6480" w:type="dxa"/>
          </w:tcPr>
          <w:p w14:paraId="10454D33" w14:textId="5854517F" w:rsidR="007C34E6" w:rsidRDefault="007C34E6" w:rsidP="007C34E6">
            <w:pPr>
              <w:rPr>
                <w:ins w:id="77" w:author="Nokia" w:date="2020-11-09T10:32:00Z"/>
                <w:rFonts w:eastAsiaTheme="minorEastAsia"/>
              </w:rPr>
            </w:pPr>
            <w:ins w:id="78"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F2129B" w14:paraId="02EBF18D" w14:textId="77777777">
        <w:trPr>
          <w:ins w:id="79" w:author="cmcc" w:date="2020-11-09T11:13:00Z"/>
        </w:trPr>
        <w:tc>
          <w:tcPr>
            <w:tcW w:w="1496" w:type="dxa"/>
          </w:tcPr>
          <w:p w14:paraId="286D9143" w14:textId="121865C6" w:rsidR="00F2129B" w:rsidRDefault="00F2129B" w:rsidP="00F2129B">
            <w:pPr>
              <w:jc w:val="left"/>
              <w:rPr>
                <w:ins w:id="80" w:author="cmcc" w:date="2020-11-09T11:13:00Z"/>
                <w:rFonts w:eastAsiaTheme="minorEastAsia" w:hint="eastAsia"/>
              </w:rPr>
            </w:pPr>
            <w:ins w:id="81" w:author="cmcc" w:date="2020-11-09T11:13:00Z">
              <w:r>
                <w:rPr>
                  <w:rFonts w:eastAsiaTheme="minorEastAsia" w:hint="eastAsia"/>
                </w:rPr>
                <w:t>C</w:t>
              </w:r>
              <w:r>
                <w:rPr>
                  <w:rFonts w:eastAsiaTheme="minorEastAsia"/>
                </w:rPr>
                <w:t>MCC</w:t>
              </w:r>
            </w:ins>
          </w:p>
        </w:tc>
        <w:tc>
          <w:tcPr>
            <w:tcW w:w="1739" w:type="dxa"/>
          </w:tcPr>
          <w:p w14:paraId="0E6A72A6" w14:textId="4D052649" w:rsidR="00F2129B" w:rsidRDefault="00F2129B" w:rsidP="00F2129B">
            <w:pPr>
              <w:rPr>
                <w:ins w:id="82" w:author="cmcc" w:date="2020-11-09T11:13:00Z"/>
                <w:rFonts w:eastAsiaTheme="minorEastAsia"/>
              </w:rPr>
            </w:pPr>
            <w:ins w:id="83" w:author="cmcc" w:date="2020-11-09T11:13:00Z">
              <w:r>
                <w:rPr>
                  <w:rFonts w:eastAsiaTheme="minorEastAsia"/>
                </w:rPr>
                <w:t>Option 1</w:t>
              </w:r>
            </w:ins>
          </w:p>
        </w:tc>
        <w:tc>
          <w:tcPr>
            <w:tcW w:w="6480" w:type="dxa"/>
          </w:tcPr>
          <w:p w14:paraId="24BD0816" w14:textId="599A91B0" w:rsidR="00F2129B" w:rsidRDefault="00F2129B" w:rsidP="00F2129B">
            <w:pPr>
              <w:rPr>
                <w:ins w:id="84" w:author="cmcc" w:date="2020-11-09T11:13:00Z"/>
                <w:rFonts w:eastAsiaTheme="minorEastAsia"/>
              </w:rPr>
            </w:pPr>
            <w:ins w:id="85" w:author="cmcc" w:date="2020-11-09T11:13: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af1"/>
        <w:numPr>
          <w:ilvl w:val="0"/>
          <w:numId w:val="12"/>
        </w:numPr>
        <w:rPr>
          <w:rFonts w:ascii="Arial" w:hAnsi="Arial" w:cs="Arial"/>
          <w:b/>
          <w:sz w:val="20"/>
        </w:rPr>
      </w:pPr>
      <w:r>
        <w:rPr>
          <w:rFonts w:ascii="Arial" w:hAnsi="Arial" w:cs="Arial"/>
          <w:b/>
          <w:sz w:val="20"/>
        </w:rPr>
        <w:t>Report UE-calculated TA in e.g. msg3/msg5/msgA;</w:t>
      </w:r>
    </w:p>
    <w:p w14:paraId="11768E16" w14:textId="77777777" w:rsidR="001E3D0D" w:rsidRDefault="00713950">
      <w:pPr>
        <w:pStyle w:val="af1"/>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1"/>
        <w:numPr>
          <w:ilvl w:val="0"/>
          <w:numId w:val="12"/>
        </w:numPr>
        <w:rPr>
          <w:rFonts w:ascii="Arial" w:hAnsi="Arial" w:cs="Arial"/>
          <w:b/>
          <w:sz w:val="20"/>
        </w:rPr>
      </w:pPr>
      <w:r>
        <w:rPr>
          <w:rFonts w:ascii="Arial" w:hAnsi="Arial" w:cs="Arial"/>
          <w:b/>
          <w:sz w:val="20"/>
        </w:rPr>
        <w:t>Introduction of K_offset in SI (pending RAN1 agreements).</w:t>
      </w:r>
    </w:p>
    <w:p w14:paraId="7EAB4EA6" w14:textId="77777777" w:rsidR="001E3D0D" w:rsidRDefault="00713950">
      <w:pPr>
        <w:pStyle w:val="af1"/>
        <w:numPr>
          <w:ilvl w:val="0"/>
          <w:numId w:val="12"/>
        </w:numPr>
        <w:rPr>
          <w:rFonts w:ascii="Arial" w:hAnsi="Arial" w:cs="Arial"/>
          <w:b/>
          <w:sz w:val="20"/>
        </w:rPr>
      </w:pPr>
      <w:r>
        <w:rPr>
          <w:rFonts w:ascii="Arial" w:hAnsi="Arial" w:cs="Arial"/>
          <w:b/>
          <w:sz w:val="20"/>
        </w:rPr>
        <w:t>LCP impact caused by disabling HARQ UL retransmission.</w:t>
      </w:r>
    </w:p>
    <w:tbl>
      <w:tblPr>
        <w:tblStyle w:val="ab"/>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Reporting of UE-calculated TA, K_offset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Since RAN1 is still discussing the details on K_offset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w:t>
            </w:r>
            <w:r>
              <w:rPr>
                <w:rFonts w:eastAsia="宋体" w:hint="eastAsia"/>
                <w:lang w:val="en-US"/>
              </w:rPr>
              <w:lastRenderedPageBreak/>
              <w:t xml:space="preserve">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r>
              <w:rPr>
                <w:rFonts w:eastAsiaTheme="minorEastAsia" w:hint="eastAsia"/>
              </w:rPr>
              <w:lastRenderedPageBreak/>
              <w:t>Spreadtrum</w:t>
            </w:r>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We need to wait the RAN1 discussions for Koffset</w:t>
            </w:r>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retx.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86" w:author="Min Min13 Xu" w:date="2020-11-08T18:19:00Z"/>
        </w:trPr>
        <w:tc>
          <w:tcPr>
            <w:tcW w:w="1496" w:type="dxa"/>
          </w:tcPr>
          <w:p w14:paraId="73B6C3C5" w14:textId="3BE0DC87" w:rsidR="00143359" w:rsidRPr="00143359" w:rsidRDefault="00143359" w:rsidP="00EB71C7">
            <w:pPr>
              <w:rPr>
                <w:ins w:id="87" w:author="Min Min13 Xu" w:date="2020-11-08T18:19:00Z"/>
                <w:rFonts w:eastAsiaTheme="minorEastAsia"/>
              </w:rPr>
            </w:pPr>
            <w:ins w:id="88"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89" w:author="Min Min13 Xu" w:date="2020-11-08T18:19:00Z"/>
                <w:rFonts w:eastAsiaTheme="minorEastAsia"/>
              </w:rPr>
            </w:pPr>
            <w:ins w:id="90"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91" w:author="Min Min13 Xu" w:date="2020-11-08T18:19:00Z"/>
                <w:rFonts w:eastAsiaTheme="minorEastAsia"/>
              </w:rPr>
            </w:pPr>
            <w:ins w:id="92"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93" w:author="Apple Inc" w:date="2020-11-08T16:58:00Z"/>
        </w:trPr>
        <w:tc>
          <w:tcPr>
            <w:tcW w:w="1496" w:type="dxa"/>
          </w:tcPr>
          <w:p w14:paraId="756410DF" w14:textId="74CA3E9A" w:rsidR="00B13A0D" w:rsidRDefault="00B13A0D" w:rsidP="00EB71C7">
            <w:pPr>
              <w:rPr>
                <w:ins w:id="94" w:author="Apple Inc" w:date="2020-11-08T16:58:00Z"/>
                <w:rFonts w:eastAsiaTheme="minorEastAsia"/>
              </w:rPr>
            </w:pPr>
            <w:ins w:id="95" w:author="Apple Inc" w:date="2020-11-08T16:58:00Z">
              <w:r>
                <w:rPr>
                  <w:rFonts w:eastAsiaTheme="minorEastAsia"/>
                </w:rPr>
                <w:t>Apple</w:t>
              </w:r>
            </w:ins>
          </w:p>
        </w:tc>
        <w:tc>
          <w:tcPr>
            <w:tcW w:w="1739" w:type="dxa"/>
          </w:tcPr>
          <w:p w14:paraId="1AE8279F" w14:textId="3B138C12" w:rsidR="00B13A0D" w:rsidRDefault="00B13A0D" w:rsidP="00EB71C7">
            <w:pPr>
              <w:rPr>
                <w:ins w:id="96" w:author="Apple Inc" w:date="2020-11-08T16:58:00Z"/>
                <w:rFonts w:eastAsiaTheme="minorEastAsia"/>
              </w:rPr>
            </w:pPr>
            <w:ins w:id="97" w:author="Apple Inc" w:date="2020-11-08T16:58:00Z">
              <w:r>
                <w:rPr>
                  <w:rFonts w:eastAsiaTheme="minorEastAsia"/>
                </w:rPr>
                <w:t>2 and 4</w:t>
              </w:r>
            </w:ins>
          </w:p>
        </w:tc>
        <w:tc>
          <w:tcPr>
            <w:tcW w:w="6480" w:type="dxa"/>
          </w:tcPr>
          <w:p w14:paraId="5744D082" w14:textId="5DDD757F" w:rsidR="00B13A0D" w:rsidRPr="00143359" w:rsidRDefault="00B13A0D" w:rsidP="00143359">
            <w:pPr>
              <w:rPr>
                <w:ins w:id="98" w:author="Apple Inc" w:date="2020-11-08T16:58:00Z"/>
                <w:rFonts w:eastAsiaTheme="minorEastAsia"/>
              </w:rPr>
            </w:pPr>
            <w:ins w:id="99" w:author="Apple Inc" w:date="2020-11-08T16:58:00Z">
              <w:r>
                <w:rPr>
                  <w:rFonts w:eastAsiaTheme="minorEastAsia"/>
                </w:rPr>
                <w:t xml:space="preserve">RAN1 can decide on 3. 1 has a major spec impact. </w:t>
              </w:r>
            </w:ins>
            <w:ins w:id="100" w:author="Apple Inc" w:date="2020-11-08T16:59:00Z">
              <w:r>
                <w:rPr>
                  <w:rFonts w:eastAsiaTheme="minorEastAsia"/>
                </w:rPr>
                <w:t xml:space="preserve">There is simply no need for 1 and need for unnecessary changes to </w:t>
              </w:r>
            </w:ins>
            <w:ins w:id="101"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102" w:author="Nokia" w:date="2020-11-09T10:32:00Z"/>
        </w:trPr>
        <w:tc>
          <w:tcPr>
            <w:tcW w:w="1496" w:type="dxa"/>
          </w:tcPr>
          <w:p w14:paraId="3FFEE43C" w14:textId="35BB8811" w:rsidR="007C34E6" w:rsidRDefault="007C34E6" w:rsidP="007C34E6">
            <w:pPr>
              <w:rPr>
                <w:ins w:id="103" w:author="Nokia" w:date="2020-11-09T10:32:00Z"/>
                <w:rFonts w:eastAsiaTheme="minorEastAsia"/>
              </w:rPr>
            </w:pPr>
            <w:ins w:id="104" w:author="Nokia" w:date="2020-11-09T10:32:00Z">
              <w:r w:rsidRPr="004426D9">
                <w:t>Nokia</w:t>
              </w:r>
            </w:ins>
          </w:p>
        </w:tc>
        <w:tc>
          <w:tcPr>
            <w:tcW w:w="1739" w:type="dxa"/>
          </w:tcPr>
          <w:p w14:paraId="3086A797" w14:textId="765FC505" w:rsidR="007C34E6" w:rsidRDefault="007C34E6" w:rsidP="007C34E6">
            <w:pPr>
              <w:rPr>
                <w:ins w:id="105" w:author="Nokia" w:date="2020-11-09T10:32:00Z"/>
                <w:rFonts w:eastAsiaTheme="minorEastAsia"/>
              </w:rPr>
            </w:pPr>
            <w:ins w:id="106" w:author="Nokia" w:date="2020-11-09T10:32:00Z">
              <w:r w:rsidRPr="004426D9">
                <w:t>Option</w:t>
              </w:r>
              <w:r>
                <w:t xml:space="preserve"> 2,4</w:t>
              </w:r>
            </w:ins>
          </w:p>
        </w:tc>
        <w:tc>
          <w:tcPr>
            <w:tcW w:w="6480" w:type="dxa"/>
          </w:tcPr>
          <w:p w14:paraId="38D824DF" w14:textId="531650A5" w:rsidR="007C34E6" w:rsidRDefault="007C34E6" w:rsidP="007C34E6">
            <w:pPr>
              <w:rPr>
                <w:ins w:id="107" w:author="Nokia" w:date="2020-11-09T10:32:00Z"/>
                <w:rFonts w:eastAsiaTheme="minorEastAsia"/>
              </w:rPr>
            </w:pPr>
            <w:ins w:id="108" w:author="Nokia" w:date="2020-11-09T10:32:00Z">
              <w:r>
                <w:t xml:space="preserve">Option1 may be potential topic while the use case and benefit is not clear. </w:t>
              </w:r>
              <w:r w:rsidRPr="004426D9">
                <w:t xml:space="preserve">Option3 can be stuied later after RAN1 reaching conclusion on open issues about K_offset (e.g. cell or beam specific, whether/how to </w:t>
              </w:r>
              <w:r w:rsidRPr="004426D9">
                <w:lastRenderedPageBreak/>
                <w:t>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lastRenderedPageBreak/>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K_offset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8A35D7" w14:paraId="339AF714" w14:textId="77777777">
        <w:trPr>
          <w:ins w:id="109" w:author="cmcc" w:date="2020-11-09T11:13:00Z"/>
        </w:trPr>
        <w:tc>
          <w:tcPr>
            <w:tcW w:w="1496" w:type="dxa"/>
          </w:tcPr>
          <w:p w14:paraId="34836B19" w14:textId="0C3DCEA8" w:rsidR="008A35D7" w:rsidRDefault="008A35D7" w:rsidP="008A35D7">
            <w:pPr>
              <w:rPr>
                <w:ins w:id="110" w:author="cmcc" w:date="2020-11-09T11:13:00Z"/>
                <w:rFonts w:eastAsiaTheme="minorEastAsia"/>
              </w:rPr>
            </w:pPr>
            <w:bookmarkStart w:id="111" w:name="_GoBack" w:colFirst="0" w:colLast="0"/>
            <w:ins w:id="112" w:author="cmcc" w:date="2020-11-09T11:13:00Z">
              <w:r>
                <w:rPr>
                  <w:rFonts w:eastAsiaTheme="minorEastAsia"/>
                </w:rPr>
                <w:t>CMCC</w:t>
              </w:r>
            </w:ins>
          </w:p>
        </w:tc>
        <w:tc>
          <w:tcPr>
            <w:tcW w:w="1739" w:type="dxa"/>
          </w:tcPr>
          <w:p w14:paraId="30B05C93" w14:textId="3A2DC75E" w:rsidR="008A35D7" w:rsidRDefault="008A35D7" w:rsidP="008A35D7">
            <w:pPr>
              <w:rPr>
                <w:ins w:id="113" w:author="cmcc" w:date="2020-11-09T11:13:00Z"/>
                <w:rFonts w:eastAsiaTheme="minorEastAsia"/>
              </w:rPr>
            </w:pPr>
            <w:ins w:id="114" w:author="cmcc" w:date="2020-11-09T11:13:00Z">
              <w:r>
                <w:rPr>
                  <w:rFonts w:eastAsiaTheme="minorEastAsia"/>
                </w:rPr>
                <w:t>Option 1, option 2 and option 4</w:t>
              </w:r>
            </w:ins>
          </w:p>
        </w:tc>
        <w:tc>
          <w:tcPr>
            <w:tcW w:w="6480" w:type="dxa"/>
          </w:tcPr>
          <w:p w14:paraId="78DC399B" w14:textId="09462DCE" w:rsidR="008A35D7" w:rsidRDefault="008A35D7" w:rsidP="008A35D7">
            <w:pPr>
              <w:rPr>
                <w:ins w:id="115" w:author="cmcc" w:date="2020-11-09T11:13:00Z"/>
                <w:rFonts w:eastAsiaTheme="minorEastAsia"/>
              </w:rPr>
            </w:pPr>
            <w:ins w:id="116" w:author="cmcc" w:date="2020-11-09T11:13: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bookmarkEnd w:id="111"/>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5A8FBD" w14:textId="77777777" w:rsidR="00965FA1" w:rsidRDefault="00965FA1">
      <w:pPr>
        <w:spacing w:after="0"/>
      </w:pPr>
      <w:r>
        <w:separator/>
      </w:r>
    </w:p>
  </w:endnote>
  <w:endnote w:type="continuationSeparator" w:id="0">
    <w:p w14:paraId="5DA63F08" w14:textId="77777777" w:rsidR="00965FA1" w:rsidRDefault="00965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8A937" w14:textId="0768EA46" w:rsidR="001E3D0D" w:rsidRDefault="00713950">
    <w:pPr>
      <w:pStyle w:val="a6"/>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520D8B">
      <w:rPr>
        <w:rStyle w:val="ad"/>
        <w:noProof/>
      </w:rPr>
      <w:t>9</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520D8B">
      <w:rPr>
        <w:rStyle w:val="ad"/>
        <w:noProof/>
      </w:rPr>
      <w:t>9</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18181" w14:textId="77777777" w:rsidR="00965FA1" w:rsidRDefault="00965FA1">
      <w:pPr>
        <w:spacing w:after="0"/>
      </w:pPr>
      <w:r>
        <w:separator/>
      </w:r>
    </w:p>
  </w:footnote>
  <w:footnote w:type="continuationSeparator" w:id="0">
    <w:p w14:paraId="0D5E50E7" w14:textId="77777777" w:rsidR="00965FA1" w:rsidRDefault="00965FA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0D8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9B0"/>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5D7"/>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5FA1"/>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1BC8"/>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29B"/>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29666066-7380-40FF-9F86-BF4C7A48A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qFormat/>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516E4291-1326-41A6-AE49-1CC0851D4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18</Words>
  <Characters>2119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4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mcc</cp:lastModifiedBy>
  <cp:revision>2</cp:revision>
  <dcterms:created xsi:type="dcterms:W3CDTF">2020-11-09T03:13:00Z</dcterms:created>
  <dcterms:modified xsi:type="dcterms:W3CDTF">2020-11-0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